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1BB7" w:rsidRPr="0027243A" w:rsidRDefault="00645B92">
      <w:pPr>
        <w:pStyle w:val="FirstParagraph"/>
        <w:rPr>
          <w:rFonts w:ascii="Times New Roman" w:hAnsi="Times New Roman" w:cs="Times New Roman"/>
        </w:rPr>
      </w:pPr>
      <w:r w:rsidRPr="0027243A">
        <w:rPr>
          <w:rFonts w:ascii="Times New Roman" w:hAnsi="Times New Roman" w:cs="Times New Roman"/>
        </w:rPr>
        <w:t>Table __. Bayesian regression estimates on logged Relative Rate of Acute to Chronic underlying-cause deaths 1994-2003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776"/>
        <w:gridCol w:w="1676"/>
        <w:gridCol w:w="1676"/>
        <w:gridCol w:w="1756"/>
        <w:gridCol w:w="1943"/>
      </w:tblGrid>
      <w:tr w:rsidR="00E31BB7" w:rsidRPr="0027243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1BB7" w:rsidRPr="0027243A" w:rsidRDefault="00E31B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1BB7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Model 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1BB7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Model 4-ICD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1BB7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Model 4-ICD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31BB7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M4: ICD10-ICD9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024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042,-0.006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046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075,-0.019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002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018,0.019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04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014,0.080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40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452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606,-0.302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412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591,-0.235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524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679,-0.371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111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215,-0.004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45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031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1.191,-0.872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130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1.314,-0.959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952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1.105,-0.809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17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074,0.284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631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1.784,-1.479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805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1.988,-1.621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482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1.639,-1.328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324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219,0.428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55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109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260,-1.954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275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452,-2.096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990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141,-1.842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285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178,0.391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60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449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602,-2.288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601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780,-2.422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33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496,-2.184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262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157,0.369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65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631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796,-2.473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772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948,-2.591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52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679,-2.377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243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137,0.351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70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617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770,-2.469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719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904,-2.538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533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692,-2.378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186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080,0.289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75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50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662,-2.358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567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749,-2.391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481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636,-2.336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086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019,0.192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80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310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464,-2.152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383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563,-2.207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2.270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419,-2.118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113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012,0.220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919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077,-1.765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983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169,-1.802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87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2.034,-1.730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105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002,0.212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Female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25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336,-0.181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334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421,-0.248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184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258,-0.108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150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105,0</w:t>
            </w:r>
            <w:r w:rsidR="00645B92" w:rsidRPr="0027243A">
              <w:rPr>
                <w:rFonts w:ascii="Times New Roman" w:hAnsi="Times New Roman" w:cs="Times New Roman"/>
              </w:rPr>
              <w:t>.194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lastRenderedPageBreak/>
              <w:t>Complex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337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415,-0.260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287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369,-0.199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385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458,-0.307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09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142,-0.054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Home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24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1.354,-1.146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147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1.274,-1.021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365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1.474,-1.257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21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280,-0.155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Ltcare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24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363,-0.139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082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204,0.041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420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528,-0.310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33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400,-0.275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Oplace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982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1.089,-0.871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924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1.049,-0.800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1.043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1.152,-0.934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119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179,-0.054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Black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223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143,0.301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241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156,0.322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198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121,0.271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043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086,0.001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Level 2 Var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343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316,0.374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372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342,0.406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327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300,0.356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0.045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-0.067,-0.023]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Level 2 Cell Var (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δ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27243A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045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024,0.084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005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002,0.012]</w:t>
            </w:r>
          </w:p>
        </w:tc>
        <w:tc>
          <w:tcPr>
            <w:tcW w:w="0" w:type="auto"/>
          </w:tcPr>
          <w:p w:rsidR="00E31BB7" w:rsidRPr="0027243A" w:rsidRDefault="00E31B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E31BB7" w:rsidRPr="0027243A" w:rsidRDefault="00E31BB7">
            <w:pPr>
              <w:rPr>
                <w:rFonts w:ascii="Times New Roman" w:hAnsi="Times New Roman" w:cs="Times New Roman"/>
              </w:rPr>
            </w:pP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Correlation of Level 2 Var</w:t>
            </w:r>
          </w:p>
        </w:tc>
        <w:tc>
          <w:tcPr>
            <w:tcW w:w="0" w:type="auto"/>
          </w:tcPr>
          <w:p w:rsidR="00E31BB7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0" w:type="auto"/>
          </w:tcPr>
          <w:p w:rsidR="00E31BB7" w:rsidRPr="0027243A" w:rsidRDefault="00E31B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939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910,0.962]</w:t>
            </w:r>
          </w:p>
        </w:tc>
        <w:tc>
          <w:tcPr>
            <w:tcW w:w="0" w:type="auto"/>
          </w:tcPr>
          <w:p w:rsidR="00E31BB7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</w:t>
            </w:r>
          </w:p>
        </w:tc>
      </w:tr>
      <w:tr w:rsidR="00E31BB7" w:rsidRPr="0027243A">
        <w:tc>
          <w:tcPr>
            <w:tcW w:w="0" w:type="auto"/>
          </w:tcPr>
          <w:p w:rsidR="00E31BB7" w:rsidRPr="0027243A" w:rsidRDefault="00645B92">
            <w:pPr>
              <w:pStyle w:val="Compact"/>
              <w:rPr>
                <w:rFonts w:ascii="Times New Roman" w:hAnsi="Times New Roman" w:cs="Times New Roman"/>
              </w:rPr>
            </w:pPr>
            <w:bookmarkStart w:id="0" w:name="_GoBack" w:colFirst="1" w:colLast="2"/>
            <w:r w:rsidRPr="0027243A">
              <w:rPr>
                <w:rFonts w:ascii="Times New Roman" w:hAnsi="Times New Roman" w:cs="Times New Roman"/>
              </w:rPr>
              <w:t>Level 1 Var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266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260,0.274]</w:t>
            </w:r>
          </w:p>
        </w:tc>
        <w:tc>
          <w:tcPr>
            <w:tcW w:w="0" w:type="auto"/>
          </w:tcPr>
          <w:p w:rsidR="0027243A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0.237</w:t>
            </w:r>
          </w:p>
          <w:p w:rsidR="00E31BB7" w:rsidRPr="0027243A" w:rsidRDefault="0027243A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[</w:t>
            </w:r>
            <w:r w:rsidR="00645B92" w:rsidRPr="0027243A">
              <w:rPr>
                <w:rFonts w:ascii="Times New Roman" w:hAnsi="Times New Roman" w:cs="Times New Roman"/>
              </w:rPr>
              <w:t>0.218,0.256]</w:t>
            </w:r>
          </w:p>
        </w:tc>
        <w:tc>
          <w:tcPr>
            <w:tcW w:w="0" w:type="auto"/>
          </w:tcPr>
          <w:p w:rsidR="00E31BB7" w:rsidRPr="0027243A" w:rsidRDefault="00E31BB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E31BB7" w:rsidRPr="0027243A" w:rsidRDefault="00645B9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27243A">
              <w:rPr>
                <w:rFonts w:ascii="Times New Roman" w:hAnsi="Times New Roman" w:cs="Times New Roman"/>
              </w:rPr>
              <w:t>-</w:t>
            </w:r>
          </w:p>
        </w:tc>
      </w:tr>
    </w:tbl>
    <w:bookmarkEnd w:id="0"/>
    <w:p w:rsidR="00E31BB7" w:rsidRPr="0027243A" w:rsidRDefault="00645B92">
      <w:pPr>
        <w:pStyle w:val="BodyText"/>
        <w:rPr>
          <w:rFonts w:ascii="Times New Roman" w:hAnsi="Times New Roman" w:cs="Times New Roman"/>
        </w:rPr>
      </w:pPr>
      <w:r w:rsidRPr="0027243A">
        <w:rPr>
          <w:rFonts w:ascii="Times New Roman" w:hAnsi="Times New Roman" w:cs="Times New Roman"/>
        </w:rPr>
        <w:t>Note: Mean estimates with 95% CI; fit can be input from model summaries</w:t>
      </w:r>
    </w:p>
    <w:sectPr w:rsidR="00E31BB7" w:rsidRPr="0027243A" w:rsidSect="0027243A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45B92">
      <w:pPr>
        <w:spacing w:after="0"/>
      </w:pPr>
      <w:r>
        <w:separator/>
      </w:r>
    </w:p>
  </w:endnote>
  <w:endnote w:type="continuationSeparator" w:id="0">
    <w:p w:rsidR="00000000" w:rsidRDefault="00645B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31BB7" w:rsidRDefault="00645B92">
      <w:r>
        <w:separator/>
      </w:r>
    </w:p>
  </w:footnote>
  <w:footnote w:type="continuationSeparator" w:id="0">
    <w:p w:rsidR="00E31BB7" w:rsidRDefault="00645B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95C3AE5"/>
    <w:multiLevelType w:val="multilevel"/>
    <w:tmpl w:val="182253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72B3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7243A"/>
    <w:rsid w:val="004E29B3"/>
    <w:rsid w:val="00590D07"/>
    <w:rsid w:val="00645B92"/>
    <w:rsid w:val="00784D58"/>
    <w:rsid w:val="008D6863"/>
    <w:rsid w:val="00B86B75"/>
    <w:rsid w:val="00BC48D5"/>
    <w:rsid w:val="00C36279"/>
    <w:rsid w:val="00E315A3"/>
    <w:rsid w:val="00E31B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DE8E3"/>
  <w15:docId w15:val="{F5A5A421-CF63-49D0-9420-6D2FB4966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ryce Bartlett</cp:lastModifiedBy>
  <cp:revision>2</cp:revision>
  <dcterms:created xsi:type="dcterms:W3CDTF">2017-02-28T23:26:00Z</dcterms:created>
  <dcterms:modified xsi:type="dcterms:W3CDTF">2017-02-28T23:37:00Z</dcterms:modified>
</cp:coreProperties>
</file>